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principal"/>
        <w:spacing w:before="480" w:after="240"/>
        <w:rPr/>
      </w:pPr>
      <w:r>
        <w:rPr/>
        <w:t>sGBJ - supplementary material</w:t>
      </w:r>
    </w:p>
    <w:p>
      <w:pPr>
        <w:pStyle w:val="Titre1"/>
        <w:rPr/>
      </w:pPr>
      <w:r>
        <w:rPr/>
        <w:t>Breast cancer</w:t>
      </w:r>
    </w:p>
    <w:p>
      <w:pPr>
        <w:pStyle w:val="FirstParagraph"/>
        <w:rPr/>
      </w:pPr>
      <w:r>
        <w:rPr/>
        <w:t>The following analysis is a complementary to the progression free survival in breast cancer. The main analysis is performed on all the patients, this additional analysis is stratified by cancer grade.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Figure"/>
              <w:jc w:val="center"/>
              <w:rPr/>
            </w:pPr>
            <w:r>
              <w:rPr/>
              <w:drawing>
                <wp:inline distT="0" distB="0" distL="114935" distR="114935">
                  <wp:extent cx="5334000" cy="5334000"/>
                  <wp:effectExtent l="0" t="0" r="0" b="0"/>
                  <wp:docPr id="1" name="Picture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spacing w:before="200" w:after="120"/>
              <w:jc w:val="left"/>
              <w:rPr/>
            </w:pPr>
            <w:r>
              <w:rPr/>
              <w:t>Kaplan-Meier curves of Breast cancer patients, stratified on the grade. Dotted lines represent the time to 50 % survival.</w:t>
            </w:r>
          </w:p>
        </w:tc>
      </w:tr>
    </w:tbl>
    <w:p>
      <w:pPr>
        <w:pStyle w:val="Corpsdetexte"/>
        <w:rPr/>
      </w:pPr>
      <w:r>
        <w:rPr/>
        <w:t xml:space="preserve"> </w:t>
      </w:r>
    </w:p>
    <w:p>
      <w:pPr>
        <w:pStyle w:val="TableCaption"/>
        <w:rPr/>
      </w:pPr>
      <w:r>
        <w:rPr/>
        <w:t>Top ten pathways for the selected 70 pathways by grade, with their p-values after correction.</w:t>
      </w:r>
    </w:p>
    <w:tbl>
      <w:tblPr>
        <w:tblStyle w:val="Table"/>
        <w:tblW w:w="7921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thway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Grad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P-valu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P-value (BH correction)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0790_FOLATE_BIOSYNTHESI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1640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3412253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1031_GLYCAN_STRUCTURES_BIOSYNTHESIS_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6049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AS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1846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F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69808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53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7328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TA3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8805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ELP1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9376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1510_NEURODEGENERATIVE_DISEASE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9593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PR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20178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NT_SIGNALING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20542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3050_PROTEASOME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0299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629473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0970_AMINOACYL_TRNA_BIOSYNTHESI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0998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2086548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GFR_SMRTE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2614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5412103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53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2843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5856888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3030_DNA_POLYMERASE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49568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0950_ALKALOID_BIOSYNTHESIS_I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9201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EGF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9944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TRBRCA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2983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F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3641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NT_SIGNALING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42909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0791_ATRAZINE_DEGRADATIO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7737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ELP1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18102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0770_PANTOTHENATE_AND_COA_BIOSYNTHESI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28342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4310_WNT_SIGNALING_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43306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0940_PHENYLPROPANOID_BIOSYNTHESI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67091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0902_MONOTERPENOID_BIOSYNTHESI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67427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1510_NEURODEGENERATIVE_DISEASE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87745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TEN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105439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SA04150_MTOR_SIGNALING_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16756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KTPATHWAY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36485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000000</w:t>
            </w:r>
          </w:p>
        </w:tc>
      </w:tr>
    </w:tbl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Ancredenotedebasdepage">
    <w:name w:val="Ancre de note de bas de pag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enInternet">
    <w:name w:val="Lien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Lohit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Titre1"/>
    <w:next w:val="Corpsdetexte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9</Pages>
  <Words>197</Words>
  <Characters>1637</Characters>
  <CharactersWithSpaces>1706</CharactersWithSpaces>
  <Paragraphs>1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3T16:37:52Z</dcterms:created>
  <dc:creator/>
  <dc:description/>
  <dc:language>fr-FR</dc:language>
  <cp:lastModifiedBy/>
  <dcterms:modified xsi:type="dcterms:W3CDTF">2023-03-03T16:37:52Z</dcterms:modified>
  <cp:revision>0</cp:revision>
  <dc:subject/>
  <dc:title>sGBJ - supplementary materia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iblio-config">
    <vt:lpwstr>True</vt:lpwstr>
  </property>
  <property fmtid="{D5CDD505-2E9C-101B-9397-08002B2CF9AE}" pid="9" name="editor">
    <vt:lpwstr>visual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